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8F0187" w:rsidRDefault="00000000">
      <w:pPr>
        <w:pStyle w:val="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24"/>
            </w:tblGrid>
            <w:tr w:rsidR="007C288F" w:rsidRPr="007C288F" w14:paraId="07CDC834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04D128E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 xml:space="preserve">box-shadow: 0 10px 15px </w:t>
                  </w:r>
                  <w:proofErr w:type="spellStart"/>
                  <w:proofErr w:type="gramStart"/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rgba</w:t>
                  </w:r>
                  <w:proofErr w:type="spellEnd"/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(</w:t>
                  </w:r>
                  <w:proofErr w:type="gramEnd"/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0, 0, 0, 0.1);</w:t>
                  </w:r>
                </w:p>
              </w:tc>
            </w:tr>
          </w:tbl>
          <w:p w14:paraId="7C86149B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046E0AAC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ED17479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AC3AACB" w14:textId="2F3DB3B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7C288F" w:rsidRPr="007C288F" w14:paraId="5E7D4ED6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7CB54B4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เพิ่มเงาใหญ่ให้กับองค์ประกอบ</w:t>
                  </w:r>
                </w:p>
              </w:tc>
            </w:tr>
          </w:tbl>
          <w:p w14:paraId="08465298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5303F10B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CDB4572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F7C00D7" w14:textId="3234D0D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05"/>
            </w:tblGrid>
            <w:tr w:rsidR="007C288F" w:rsidRPr="007C288F" w14:paraId="5604D9BE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3A9D95E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position: fixed;</w:t>
                  </w:r>
                </w:p>
              </w:tc>
            </w:tr>
          </w:tbl>
          <w:p w14:paraId="13222BC3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084484B6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0F5943C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9545F47" w14:textId="3E98CA5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7C288F" w:rsidRPr="007C288F" w14:paraId="689D4CD8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DB735F2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ตำแหน่งให้อยู่คงที่เมื่อเลื่อนหน้า</w:t>
                  </w:r>
                </w:p>
              </w:tc>
            </w:tr>
          </w:tbl>
          <w:p w14:paraId="7599E2B1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641AFD0E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B9A938B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4D822F2" w14:textId="6D24FA0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00"/>
            </w:tblGrid>
            <w:tr w:rsidR="007C288F" w:rsidRPr="007C288F" w14:paraId="70028C61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79EBE98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width: 100%;</w:t>
                  </w:r>
                </w:p>
              </w:tc>
            </w:tr>
          </w:tbl>
          <w:p w14:paraId="2CD06A2A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68016E73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28589B9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2F14BA2" w14:textId="1901D174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87"/>
            </w:tblGrid>
            <w:tr w:rsidR="007C288F" w:rsidRPr="007C288F" w14:paraId="4E978B28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B156385" w14:textId="77777777" w:rsidR="007C288F" w:rsidRPr="007C288F" w:rsidRDefault="007C288F" w:rsidP="007C288F">
                  <w:pPr>
                    <w:pStyle w:val="Compact"/>
                    <w:jc w:val="center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ความกว้างเต็มที่</w:t>
                  </w:r>
                </w:p>
              </w:tc>
            </w:tr>
          </w:tbl>
          <w:p w14:paraId="26C24CF5" w14:textId="77777777" w:rsidR="007C288F" w:rsidRPr="007C288F" w:rsidRDefault="007C288F" w:rsidP="007C288F">
            <w:pPr>
              <w:pStyle w:val="Compact"/>
              <w:jc w:val="center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6991CAA9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70F1B2A" w14:textId="77777777" w:rsidR="007C288F" w:rsidRPr="007C288F" w:rsidRDefault="007C288F" w:rsidP="007C288F">
                  <w:pPr>
                    <w:pStyle w:val="Compact"/>
                    <w:jc w:val="center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DEF4FF5" w14:textId="06983A50" w:rsidR="005454CF" w:rsidRPr="008F0187" w:rsidRDefault="005454CF" w:rsidP="007C288F">
            <w:pPr>
              <w:pStyle w:val="Compact"/>
              <w:jc w:val="center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90"/>
            </w:tblGrid>
            <w:tr w:rsidR="007C288F" w:rsidRPr="007C288F" w14:paraId="23B32846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A387A28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top: 0;</w:t>
                  </w:r>
                </w:p>
              </w:tc>
            </w:tr>
          </w:tbl>
          <w:p w14:paraId="2B1CD3CE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05BB81C8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BF65F87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4E5978D" w14:textId="54887D7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414BC248" w14:textId="77777777" w:rsidR="007C288F" w:rsidRDefault="007C288F" w:rsidP="007C288F">
            <w:r>
              <w:rPr>
                <w:cs/>
              </w:rPr>
              <w:t>กำหนดตำแหน่งบนสุดของหน้าจอ</w:t>
            </w:r>
          </w:p>
          <w:p w14:paraId="06F3D996" w14:textId="75CD001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152EE04D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404"/>
            </w:tblGrid>
            <w:tr w:rsidR="007C288F" w:rsidRPr="007C288F" w14:paraId="27E48980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FAAD61B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margin-left: auto; margin-right: auto;</w:t>
                  </w:r>
                </w:p>
              </w:tc>
            </w:tr>
          </w:tbl>
          <w:p w14:paraId="057BB61D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6846C713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6063C5E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62B63DD" w14:textId="7BF14F1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75"/>
            </w:tblGrid>
            <w:tr w:rsidR="007C288F" w:rsidRPr="007C288F" w14:paraId="67AEEB05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883144F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จัดกลางในแนวนอน</w:t>
                  </w:r>
                </w:p>
              </w:tc>
            </w:tr>
          </w:tbl>
          <w:p w14:paraId="3C7B143B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6E86088B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8C3E71C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9A2D87F" w14:textId="40B85DB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712"/>
            </w:tblGrid>
            <w:tr w:rsidR="007C288F" w:rsidRPr="007C288F" w14:paraId="172299FD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CA1D2D8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padding-left: 1rem; padding-right: 1rem;</w:t>
                  </w:r>
                </w:p>
              </w:tc>
            </w:tr>
          </w:tbl>
          <w:p w14:paraId="257A3995" w14:textId="77777777" w:rsidR="007C288F" w:rsidRPr="007C288F" w:rsidRDefault="007C288F" w:rsidP="007C288F">
            <w:pPr>
              <w:pStyle w:val="Compact"/>
              <w:ind w:firstLine="720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5B3DE91B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CFFC538" w14:textId="77777777" w:rsidR="007C288F" w:rsidRPr="007C288F" w:rsidRDefault="007C288F" w:rsidP="007C288F">
                  <w:pPr>
                    <w:pStyle w:val="Compact"/>
                    <w:ind w:firstLine="720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48649FD" w14:textId="66BB83C1" w:rsidR="005454CF" w:rsidRPr="008F0187" w:rsidRDefault="005454CF" w:rsidP="007C288F">
            <w:pPr>
              <w:pStyle w:val="Compact"/>
              <w:ind w:firstLine="720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49"/>
            </w:tblGrid>
            <w:tr w:rsidR="007C288F" w:rsidRPr="007C288F" w14:paraId="1206B8EC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2E7647C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พิ่ม </w:t>
                  </w: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 xml:space="preserve">padding </w:t>
                  </w: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แนวนอน</w:t>
                  </w:r>
                </w:p>
              </w:tc>
            </w:tr>
          </w:tbl>
          <w:p w14:paraId="26F10157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0703B712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6CD24A6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ED15662" w14:textId="7374E67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24"/>
            </w:tblGrid>
            <w:tr w:rsidR="007C288F" w:rsidRPr="007C288F" w14:paraId="58C80878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FC58D3B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padding-top: 1rem; padding-bottom: 1rem;</w:t>
                  </w:r>
                </w:p>
              </w:tc>
            </w:tr>
          </w:tbl>
          <w:p w14:paraId="0CF9BD23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2E7C9477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3D99D83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F9AAC54" w14:textId="06D11D2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07"/>
            </w:tblGrid>
            <w:tr w:rsidR="007C288F" w:rsidRPr="007C288F" w14:paraId="73DF0442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04B4D3D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พิ่ม </w:t>
                  </w: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 xml:space="preserve">padding </w:t>
                  </w: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แนวตั้ง</w:t>
                  </w:r>
                </w:p>
              </w:tc>
            </w:tr>
          </w:tbl>
          <w:p w14:paraId="4DB355C8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2746625D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3EEB298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7BD1F079" w14:textId="42BA796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14"/>
            </w:tblGrid>
            <w:tr w:rsidR="007C288F" w:rsidRPr="007C288F" w14:paraId="4DA2C27B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5A17217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display: flex;</w:t>
                  </w:r>
                </w:p>
              </w:tc>
            </w:tr>
          </w:tbl>
          <w:p w14:paraId="780BD8B3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0711A5E0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9853A11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A570C67" w14:textId="2ED2B96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81"/>
            </w:tblGrid>
            <w:tr w:rsidR="007C288F" w:rsidRPr="007C288F" w14:paraId="4CD1C6E6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FE4EFD6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กำหนดให้เป็น </w:t>
                  </w: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flex container</w:t>
                  </w:r>
                </w:p>
              </w:tc>
            </w:tr>
          </w:tbl>
          <w:p w14:paraId="26C83D73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32102305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AEA1AB9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883912D" w14:textId="1F58DAE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891"/>
            </w:tblGrid>
            <w:tr w:rsidR="007C288F" w:rsidRPr="007C288F" w14:paraId="25B443AB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00B89DB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justify-content: space-between;</w:t>
                  </w:r>
                </w:p>
              </w:tc>
            </w:tr>
          </w:tbl>
          <w:p w14:paraId="0F94B7F0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459E148A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7612A3C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735D0F9F" w14:textId="19CA835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542D308F" w14:textId="600E66B5" w:rsidR="005454CF" w:rsidRPr="008F0187" w:rsidRDefault="007C288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C288F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ช่องว่างระหว่างลูกของ </w:t>
            </w:r>
            <w:r w:rsidRPr="007C288F">
              <w:rPr>
                <w:rFonts w:ascii="Tahoma" w:hAnsi="Tahoma" w:cs="Tahoma"/>
                <w:sz w:val="20"/>
                <w:szCs w:val="20"/>
              </w:rPr>
              <w:t>flex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14"/>
            </w:tblGrid>
            <w:tr w:rsidR="007C288F" w:rsidRPr="007C288F" w14:paraId="7153A7DF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12E893D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align-items: center;</w:t>
                  </w:r>
                </w:p>
              </w:tc>
            </w:tr>
          </w:tbl>
          <w:p w14:paraId="315C177D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0DF94D49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4FDF6FE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1F3E9CD" w14:textId="4F2DC83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7C288F" w:rsidRPr="007C288F" w14:paraId="42A73DFF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E606248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จัดลูกของ </w:t>
                  </w: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 xml:space="preserve">flex </w:t>
                  </w: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ให้อยู่กลางในแนวตั้ง</w:t>
                  </w:r>
                </w:p>
              </w:tc>
            </w:tr>
          </w:tbl>
          <w:p w14:paraId="2502314F" w14:textId="77777777" w:rsidR="007C288F" w:rsidRPr="007C288F" w:rsidRDefault="007C288F" w:rsidP="007C288F">
            <w:pPr>
              <w:pStyle w:val="Compact"/>
              <w:ind w:firstLine="720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590DA994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02A7D16" w14:textId="77777777" w:rsidR="007C288F" w:rsidRPr="007C288F" w:rsidRDefault="007C288F" w:rsidP="007C288F">
                  <w:pPr>
                    <w:pStyle w:val="Compact"/>
                    <w:ind w:firstLine="720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55D1405" w14:textId="091D96C5" w:rsidR="005454CF" w:rsidRPr="008F0187" w:rsidRDefault="005454CF" w:rsidP="007C288F">
            <w:pPr>
              <w:pStyle w:val="Compact"/>
              <w:ind w:firstLine="720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75"/>
            </w:tblGrid>
            <w:tr w:rsidR="007C288F" w:rsidRPr="007C288F" w14:paraId="608B37D4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560E057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gap: 2rem;</w:t>
                  </w:r>
                </w:p>
              </w:tc>
            </w:tr>
          </w:tbl>
          <w:p w14:paraId="57E9B221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75580D65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B638E54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9BE40D0" w14:textId="2E0E1C79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2ACB43AB" w14:textId="77777777" w:rsidR="007C288F" w:rsidRDefault="007C288F" w:rsidP="007C288F">
            <w:r>
              <w:rPr>
                <w:cs/>
              </w:rPr>
              <w:t>กำหนดช่องว่างระหว่างลูกในแนวนอน</w:t>
            </w:r>
          </w:p>
          <w:p w14:paraId="32C927F5" w14:textId="2A66350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4ED986B7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71"/>
            </w:tblGrid>
            <w:tr w:rsidR="007C288F" w:rsidRPr="007C288F" w14:paraId="615786F7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186898C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font-size: 1.5rem;</w:t>
                  </w:r>
                </w:p>
              </w:tc>
            </w:tr>
          </w:tbl>
          <w:p w14:paraId="75E19A07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06F9C17C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ADEF8C0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2A6F58B" w14:textId="0B81508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77"/>
            </w:tblGrid>
            <w:tr w:rsidR="007C288F" w:rsidRPr="007C288F" w14:paraId="137B5EEE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B6A2E34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ขนาดตัวอักษรใหญ่ขึ้น</w:t>
                  </w:r>
                </w:p>
              </w:tc>
            </w:tr>
          </w:tbl>
          <w:p w14:paraId="7EF5825C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5B4AA4AE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B970294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A26C955" w14:textId="1663BE1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text-xl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80"/>
            </w:tblGrid>
            <w:tr w:rsidR="007C288F" w:rsidRPr="007C288F" w14:paraId="6389D088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A5D9780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font-size: 1.25rem;</w:t>
                  </w:r>
                </w:p>
              </w:tc>
            </w:tr>
          </w:tbl>
          <w:p w14:paraId="3911D2BD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3A5D0168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BCE749F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63C8EA4" w14:textId="3007794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7C288F" w:rsidRPr="007C288F" w14:paraId="7E5E759D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93F59A2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กำหนดขนาดตัวอักษรใหญ่เล็กกว่า </w:t>
                  </w: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2xl</w:t>
                  </w:r>
                </w:p>
              </w:tc>
            </w:tr>
          </w:tbl>
          <w:p w14:paraId="08D2F91B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63915FB9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0AB3808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7C38FAF2" w14:textId="3043B1C4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34"/>
            </w:tblGrid>
            <w:tr w:rsidR="007C288F" w:rsidRPr="007C288F" w14:paraId="644EFCA9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913B68C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font-weight: 700;</w:t>
                  </w:r>
                </w:p>
              </w:tc>
            </w:tr>
          </w:tbl>
          <w:p w14:paraId="453FDD80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1D827C11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E2145E0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E7A5DA6" w14:textId="1825991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67"/>
            </w:tblGrid>
            <w:tr w:rsidR="007C288F" w:rsidRPr="007C288F" w14:paraId="2B1D7C02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1A3270A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ตัวอักษรเป็นตัวหนา</w:t>
                  </w:r>
                </w:p>
              </w:tc>
            </w:tr>
          </w:tbl>
          <w:p w14:paraId="252B163F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244AF30E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101273D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7677F40" w14:textId="29C57BA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31"/>
            </w:tblGrid>
            <w:tr w:rsidR="007C288F" w:rsidRPr="007C288F" w14:paraId="69BA194C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023D549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color: #4B5563;</w:t>
                  </w:r>
                </w:p>
              </w:tc>
            </w:tr>
          </w:tbl>
          <w:p w14:paraId="23697943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4AAC7388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05DD476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1A668C8" w14:textId="457825F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22"/>
            </w:tblGrid>
            <w:tr w:rsidR="007C288F" w:rsidRPr="007C288F" w14:paraId="169AB27C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A422538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สีตัวอักษรเป็นเทา</w:t>
                  </w:r>
                </w:p>
              </w:tc>
            </w:tr>
          </w:tbl>
          <w:p w14:paraId="47BDEA0E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48EA2871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BC8FEF7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80E83B9" w14:textId="756F2F5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34"/>
            </w:tblGrid>
            <w:tr w:rsidR="007C288F" w:rsidRPr="007C288F" w14:paraId="20036B95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0F3474E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color: #2563EB;</w:t>
                  </w:r>
                </w:p>
              </w:tc>
            </w:tr>
          </w:tbl>
          <w:p w14:paraId="3E42EA5A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3B01BA1B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8255384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7373A71" w14:textId="256A54E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4597F8CA" w14:textId="77777777" w:rsidR="007C288F" w:rsidRDefault="007C288F" w:rsidP="007C288F">
            <w:r>
              <w:rPr>
                <w:cs/>
              </w:rPr>
              <w:t>กำหนดสีตัวอักษรเป็นฟ้า</w:t>
            </w:r>
          </w:p>
          <w:p w14:paraId="2CC9C935" w14:textId="2D54B32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221E1FB2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79"/>
            </w:tblGrid>
            <w:tr w:rsidR="007C288F" w:rsidRPr="007C288F" w14:paraId="6785AECF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3A6227C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18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18"/>
                      <w:szCs w:val="20"/>
                    </w:rPr>
                    <w:t>background: linear-</w:t>
                  </w:r>
                  <w:proofErr w:type="gramStart"/>
                  <w:r w:rsidRPr="007C288F">
                    <w:rPr>
                      <w:rFonts w:ascii="Tahoma" w:hAnsi="Tahoma" w:cs="Tahoma"/>
                      <w:sz w:val="18"/>
                      <w:szCs w:val="20"/>
                    </w:rPr>
                    <w:t>gradient(</w:t>
                  </w:r>
                  <w:proofErr w:type="gramEnd"/>
                  <w:r w:rsidRPr="007C288F">
                    <w:rPr>
                      <w:rFonts w:ascii="Tahoma" w:hAnsi="Tahoma" w:cs="Tahoma"/>
                      <w:sz w:val="18"/>
                      <w:szCs w:val="20"/>
                    </w:rPr>
                    <w:t>to right, #3B82F6, #2563EB);</w:t>
                  </w:r>
                </w:p>
              </w:tc>
            </w:tr>
          </w:tbl>
          <w:p w14:paraId="0E902B25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18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1C177979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BD3EC27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18"/>
                      <w:szCs w:val="20"/>
                    </w:rPr>
                  </w:pPr>
                </w:p>
              </w:tc>
            </w:tr>
          </w:tbl>
          <w:p w14:paraId="1AE38F92" w14:textId="145B8757" w:rsidR="005454CF" w:rsidRPr="008F0187" w:rsidRDefault="005454CF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7C288F" w:rsidRPr="007C288F" w14:paraId="106626D9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460CB5B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พื้นหลังเป็นกราเดียนต์จากซ้ายไปขวา</w:t>
                  </w:r>
                </w:p>
              </w:tc>
            </w:tr>
          </w:tbl>
          <w:p w14:paraId="39ECFC91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0EC60E1E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3A2272F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7078725" w14:textId="61C3172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31"/>
            </w:tblGrid>
            <w:tr w:rsidR="007C288F" w:rsidRPr="007C288F" w14:paraId="4E8E441D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4CD99B3" w14:textId="77777777" w:rsidR="007C288F" w:rsidRPr="007C288F" w:rsidRDefault="007C288F" w:rsidP="007C288F">
                  <w:pPr>
                    <w:pStyle w:val="Compact"/>
                    <w:tabs>
                      <w:tab w:val="left" w:pos="1127"/>
                    </w:tabs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background-color: #3B82F6;</w:t>
                  </w:r>
                </w:p>
              </w:tc>
            </w:tr>
          </w:tbl>
          <w:p w14:paraId="42D7EF71" w14:textId="77777777" w:rsidR="007C288F" w:rsidRPr="007C288F" w:rsidRDefault="007C288F" w:rsidP="007C288F">
            <w:pPr>
              <w:pStyle w:val="Compact"/>
              <w:tabs>
                <w:tab w:val="left" w:pos="1127"/>
              </w:tabs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17555B06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10992E5" w14:textId="77777777" w:rsidR="007C288F" w:rsidRPr="007C288F" w:rsidRDefault="007C288F" w:rsidP="007C288F">
                  <w:pPr>
                    <w:pStyle w:val="Compact"/>
                    <w:tabs>
                      <w:tab w:val="left" w:pos="1127"/>
                    </w:tabs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AF16C9A" w14:textId="41CE66A8" w:rsidR="005454CF" w:rsidRPr="008F0187" w:rsidRDefault="007C288F" w:rsidP="007C288F">
            <w:pPr>
              <w:pStyle w:val="Compact"/>
              <w:tabs>
                <w:tab w:val="left" w:pos="1127"/>
              </w:tabs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ab/>
            </w: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7C288F" w:rsidRPr="007C288F" w14:paraId="25808920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61F2FFA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จุดเริ่มต้นของกราเดียนต์เป็นฟ้า</w:t>
                  </w:r>
                </w:p>
              </w:tc>
            </w:tr>
          </w:tbl>
          <w:p w14:paraId="4F195B7A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4F29452D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AD742C5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AE006DE" w14:textId="67D09DF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39"/>
            </w:tblGrid>
            <w:tr w:rsidR="007C288F" w:rsidRPr="007C288F" w14:paraId="4FB39A55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0F3AFFE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background-color: #2563EB;</w:t>
                  </w:r>
                </w:p>
              </w:tc>
            </w:tr>
          </w:tbl>
          <w:p w14:paraId="3834A0D8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0DDCEE24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60B62DF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8F41609" w14:textId="1662544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7C288F" w:rsidRPr="007C288F" w14:paraId="4397C1D9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828E2F6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จุดสิ้นสุดของกราเดียนต์เป็นฟ้าเข้ม</w:t>
                  </w:r>
                </w:p>
              </w:tc>
            </w:tr>
          </w:tbl>
          <w:p w14:paraId="2FF46A70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0A288012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EA424E7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76FE40D7" w14:textId="79C85B4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9"/>
            </w:tblGrid>
            <w:tr w:rsidR="007C288F" w:rsidRPr="007C288F" w14:paraId="197F4698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0DC9650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color: #ffffff;</w:t>
                  </w:r>
                </w:p>
              </w:tc>
            </w:tr>
          </w:tbl>
          <w:p w14:paraId="42C3EC4B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28738563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14CC020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3E2FDBBA" w14:textId="53126429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32"/>
            </w:tblGrid>
            <w:tr w:rsidR="007C288F" w:rsidRPr="007C288F" w14:paraId="72873F1D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79ECF66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สีตัวอักษรเป็นขาว</w:t>
                  </w:r>
                </w:p>
              </w:tc>
            </w:tr>
          </w:tbl>
          <w:p w14:paraId="498D2B2E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6B12532C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7BE5010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D0D560C" w14:textId="554855D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39"/>
            </w:tblGrid>
            <w:tr w:rsidR="007C288F" w:rsidRPr="007C288F" w14:paraId="646E5E7F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1A2FA70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padding-top: 5rem; padding-bottom: 5rem;</w:t>
                  </w:r>
                </w:p>
              </w:tc>
            </w:tr>
          </w:tbl>
          <w:p w14:paraId="792C16BC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2EB7AAD7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B71257B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ACDB28E" w14:textId="2D71F7A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14CD2A36" w14:textId="77777777" w:rsidR="007C288F" w:rsidRDefault="007C288F" w:rsidP="007C288F">
            <w:r>
              <w:rPr>
                <w:cs/>
              </w:rPr>
              <w:t xml:space="preserve">เพิ่ม </w:t>
            </w:r>
            <w:r>
              <w:t xml:space="preserve">padding </w:t>
            </w:r>
            <w:r>
              <w:rPr>
                <w:cs/>
              </w:rPr>
              <w:t>แนวตั้ง</w:t>
            </w:r>
          </w:p>
          <w:p w14:paraId="3047C894" w14:textId="03995C2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4842069C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0"/>
            </w:tblGrid>
            <w:tr w:rsidR="007C288F" w:rsidRPr="007C288F" w14:paraId="29AD6DAA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CE148AA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display: grid;</w:t>
                  </w:r>
                </w:p>
              </w:tc>
            </w:tr>
          </w:tbl>
          <w:p w14:paraId="7D54D1C5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3CDE3125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A00698E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CF36F9B" w14:textId="4AB620C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06"/>
            </w:tblGrid>
            <w:tr w:rsidR="007C288F" w:rsidRPr="007C288F" w14:paraId="7040247B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E58D069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กำหนดให้เป็น </w:t>
                  </w: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grid container</w:t>
                  </w:r>
                </w:p>
              </w:tc>
            </w:tr>
          </w:tbl>
          <w:p w14:paraId="67C488CE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01DE5536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9C12611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20D50AC" w14:textId="4A556FF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474"/>
            </w:tblGrid>
            <w:tr w:rsidR="007C288F" w:rsidRPr="007C288F" w14:paraId="22492229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49C7BE1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 xml:space="preserve">grid-template-columns: </w:t>
                  </w:r>
                  <w:proofErr w:type="gramStart"/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repeat(</w:t>
                  </w:r>
                  <w:proofErr w:type="gramEnd"/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1, 1fr);</w:t>
                  </w:r>
                </w:p>
              </w:tc>
            </w:tr>
          </w:tbl>
          <w:p w14:paraId="6AB04AF2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6974E899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8380DC5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7E9F284" w14:textId="5FB396F9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30"/>
            </w:tblGrid>
            <w:tr w:rsidR="007C288F" w:rsidRPr="007C288F" w14:paraId="30C31AC5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B47137B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กำหนดจำนวนคอลัมน์เป็น </w:t>
                  </w: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1</w:t>
                  </w:r>
                </w:p>
              </w:tc>
            </w:tr>
          </w:tbl>
          <w:p w14:paraId="47E6BD2D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28FD110E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9F4375E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5096C07" w14:textId="4814C41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47"/>
            </w:tblGrid>
            <w:tr w:rsidR="007C288F" w:rsidRPr="007C288F" w14:paraId="447646D6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80DCCCA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 xml:space="preserve">@media (min-width: 768px) </w:t>
                  </w:r>
                  <w:proofErr w:type="gramStart"/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{ grid</w:t>
                  </w:r>
                  <w:proofErr w:type="gramEnd"/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-template-columns: repeat(3, 1fr); }</w:t>
                  </w:r>
                </w:p>
              </w:tc>
            </w:tr>
          </w:tbl>
          <w:p w14:paraId="0888577D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627D4EEC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190FE6B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A7FB898" w14:textId="1254DCE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7C288F" w:rsidRPr="007C288F" w14:paraId="2EFE67BA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DB4DFE6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กำหนดจำนวนคอลัมน์เป็น </w:t>
                  </w: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 xml:space="preserve">3 </w:t>
                  </w: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สำหรับหน้าจอขนาดกลางขึ้นไป</w:t>
                  </w:r>
                </w:p>
              </w:tc>
            </w:tr>
          </w:tbl>
          <w:p w14:paraId="70DE16FF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113B9DF7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32518F8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0D967FA" w14:textId="07B3A886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75"/>
            </w:tblGrid>
            <w:tr w:rsidR="007C288F" w:rsidRPr="007C288F" w14:paraId="2C20A082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2C1B3EF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gap: 2rem;</w:t>
                  </w:r>
                </w:p>
              </w:tc>
            </w:tr>
          </w:tbl>
          <w:p w14:paraId="7ABA560B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3177C57D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983D463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C65EE2A" w14:textId="28B3D5B2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7C288F" w:rsidRPr="007C288F" w14:paraId="65473400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C61F6D5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ช่องว่างระหว่างคอลัมน์และแถว</w:t>
                  </w:r>
                </w:p>
              </w:tc>
            </w:tr>
          </w:tbl>
          <w:p w14:paraId="77A2D00B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6E02D930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C14335A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7D6E98FF" w14:textId="5CAB0A3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4"/>
            </w:tblGrid>
            <w:tr w:rsidR="007C288F" w:rsidRPr="007C288F" w14:paraId="76265742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D112787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border-radius: 0.5rem;</w:t>
                  </w:r>
                </w:p>
              </w:tc>
            </w:tr>
          </w:tbl>
          <w:p w14:paraId="37EE6A6D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4B228A05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0759D5B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7C9C527" w14:textId="77215C1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79228810" w14:textId="77777777" w:rsidR="007C288F" w:rsidRDefault="007C288F" w:rsidP="007C288F">
            <w:r>
              <w:rPr>
                <w:cs/>
              </w:rPr>
              <w:t>กำหนดมุมโค้งขององค์ประกอบ</w:t>
            </w:r>
          </w:p>
          <w:p w14:paraId="729D428E" w14:textId="1619CED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609E2819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47"/>
            </w:tblGrid>
            <w:tr w:rsidR="007C288F" w:rsidRPr="007C288F" w14:paraId="3306391F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8F46652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 xml:space="preserve">@media (min-width: 768px) </w:t>
                  </w:r>
                  <w:proofErr w:type="gramStart"/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{ display</w:t>
                  </w:r>
                  <w:proofErr w:type="gramEnd"/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: flex; }</w:t>
                  </w:r>
                </w:p>
              </w:tc>
            </w:tr>
          </w:tbl>
          <w:p w14:paraId="10CA323B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69945005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7F5BE5A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B0035E6" w14:textId="587F869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7C288F" w:rsidRPr="007C288F" w14:paraId="45010F8D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096672E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กำหนดให้เป็น </w:t>
                  </w: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 xml:space="preserve">flex </w:t>
                  </w: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เมื่อหน้าจอกว้างขึ้น</w:t>
                  </w:r>
                </w:p>
              </w:tc>
            </w:tr>
          </w:tbl>
          <w:p w14:paraId="54BE64C5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7A6F7CFE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72CBD86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22071CD" w14:textId="2C47C5E4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38"/>
            </w:tblGrid>
            <w:tr w:rsidR="007C288F" w:rsidRPr="007C288F" w14:paraId="73799944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7376711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display: none;</w:t>
                  </w:r>
                </w:p>
              </w:tc>
            </w:tr>
          </w:tbl>
          <w:p w14:paraId="1AF9B859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23621990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921DE82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DC1B785" w14:textId="6FCC2B1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76"/>
            </w:tblGrid>
            <w:tr w:rsidR="007C288F" w:rsidRPr="007C288F" w14:paraId="55FA2013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D6C11F8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ซ่อนองค์ประกอบ</w:t>
                  </w:r>
                </w:p>
              </w:tc>
            </w:tr>
          </w:tbl>
          <w:p w14:paraId="77AD4F97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1D356AA6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ED35A20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BAA4061" w14:textId="2F5BCCC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47"/>
            </w:tblGrid>
            <w:tr w:rsidR="007C288F" w:rsidRPr="007C288F" w14:paraId="10683A20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02CC401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 xml:space="preserve">@media (min-width: 768px) </w:t>
                  </w:r>
                  <w:proofErr w:type="gramStart"/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{ display</w:t>
                  </w:r>
                  <w:proofErr w:type="gramEnd"/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: block; }</w:t>
                  </w:r>
                </w:p>
              </w:tc>
            </w:tr>
          </w:tbl>
          <w:p w14:paraId="098A9659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0C67A0A3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4B69B11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34EB13D3" w14:textId="144C333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3BDDDF92" w14:textId="77777777" w:rsidR="007C288F" w:rsidRDefault="007C288F" w:rsidP="007C288F">
            <w:r>
              <w:rPr>
                <w:cs/>
              </w:rPr>
              <w:t xml:space="preserve">แสดงองค์ประกอบเป็น </w:t>
            </w:r>
            <w:r>
              <w:t xml:space="preserve">block </w:t>
            </w:r>
            <w:r>
              <w:rPr>
                <w:cs/>
              </w:rPr>
              <w:t>เมื่อหน้าจอกว้างขึ้น</w:t>
            </w:r>
          </w:p>
          <w:p w14:paraId="39646377" w14:textId="069EC730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9B97903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558"/>
            </w:tblGrid>
            <w:tr w:rsidR="007C288F" w:rsidRPr="007C288F" w14:paraId="7F2A1F2C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0393EC7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proofErr w:type="gramStart"/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:hover</w:t>
                  </w:r>
                  <w:proofErr w:type="gramEnd"/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 xml:space="preserve"> { background-color: #EFF6FF; }</w:t>
                  </w:r>
                </w:p>
              </w:tc>
            </w:tr>
          </w:tbl>
          <w:p w14:paraId="0DFAD4BF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70C862D5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AC05D4E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36C6B5F4" w14:textId="6919E10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7C288F" w:rsidRPr="007C288F" w14:paraId="3A9EC475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843584A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เปลี่ยนพื้นหลังเป็นสีน้ำเงินอ่อนเมื่อโฮ</w:t>
                  </w:r>
                  <w:proofErr w:type="spellStart"/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เวอร์</w:t>
                  </w:r>
                  <w:proofErr w:type="spellEnd"/>
                </w:p>
              </w:tc>
            </w:tr>
          </w:tbl>
          <w:p w14:paraId="77E39178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614BAD26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050A80B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03F1A66" w14:textId="7AFA22E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81"/>
            </w:tblGrid>
            <w:tr w:rsidR="007C288F" w:rsidRPr="007C288F" w14:paraId="35AE4BC5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F464413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proofErr w:type="gramStart"/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:hover</w:t>
                  </w:r>
                  <w:proofErr w:type="gramEnd"/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 xml:space="preserve"> { color: #2563EB; }</w:t>
                  </w:r>
                </w:p>
              </w:tc>
            </w:tr>
          </w:tbl>
          <w:p w14:paraId="7A9D8740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1622E465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85A956B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BCACD23" w14:textId="14D3B9C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7C288F" w:rsidRPr="007C288F" w14:paraId="0B685BF6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19BA727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เปลี่ยนสีตัวอักษรเป็นฟ้าเมื่อโฮ</w:t>
                  </w:r>
                  <w:proofErr w:type="spellStart"/>
                  <w:r w:rsidRPr="007C288F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เวอร์</w:t>
                  </w:r>
                  <w:proofErr w:type="spellEnd"/>
                </w:p>
              </w:tc>
            </w:tr>
          </w:tbl>
          <w:p w14:paraId="3D9CA936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2A5A39CD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E1442FA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E2CAA35" w14:textId="20DB36D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47"/>
            </w:tblGrid>
            <w:tr w:rsidR="007C288F" w:rsidRPr="007C288F" w14:paraId="096E3E15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8FAD29A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C288F">
                    <w:rPr>
                      <w:rFonts w:ascii="Tahoma" w:hAnsi="Tahoma" w:cs="Tahoma"/>
                      <w:sz w:val="20"/>
                      <w:szCs w:val="20"/>
                    </w:rPr>
                    <w:t>transition: background-color 0.3s ease, color 0.3s ease;</w:t>
                  </w:r>
                </w:p>
              </w:tc>
            </w:tr>
          </w:tbl>
          <w:p w14:paraId="655060D3" w14:textId="77777777" w:rsidR="007C288F" w:rsidRPr="007C288F" w:rsidRDefault="007C288F" w:rsidP="007C288F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C288F" w:rsidRPr="007C288F" w14:paraId="1C9EAB90" w14:textId="77777777" w:rsidTr="007C288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79F7D81" w14:textId="77777777" w:rsidR="007C288F" w:rsidRPr="007C288F" w:rsidRDefault="007C288F" w:rsidP="007C288F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BE01615" w14:textId="66858B8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3FDBD31B" w14:textId="77777777" w:rsidR="007C288F" w:rsidRDefault="007C288F" w:rsidP="007C288F">
            <w:r>
              <w:rPr>
                <w:cs/>
              </w:rPr>
              <w:t>เพิ่มการเปลี่ยนแปลงสีแบบค่อยเป็นค่อยไปเมื่อเกิดการโฮเวอร์</w:t>
            </w:r>
          </w:p>
          <w:p w14:paraId="6EBC0E19" w14:textId="198A37A6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3A5991"/>
    <w:rsid w:val="005454CF"/>
    <w:rsid w:val="007C288F"/>
    <w:rsid w:val="0087202F"/>
    <w:rsid w:val="008F0187"/>
    <w:rsid w:val="00A55B4D"/>
    <w:rsid w:val="00C672C1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1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2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3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7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7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1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3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3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7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75</Words>
  <Characters>2713</Characters>
  <Application>Microsoft Office Word</Application>
  <DocSecurity>0</DocSecurity>
  <Lines>22</Lines>
  <Paragraphs>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Kunyikan Kunnakaew</cp:lastModifiedBy>
  <cp:revision>2</cp:revision>
  <dcterms:created xsi:type="dcterms:W3CDTF">2025-01-02T04:37:00Z</dcterms:created>
  <dcterms:modified xsi:type="dcterms:W3CDTF">2025-01-02T04:37:00Z</dcterms:modified>
</cp:coreProperties>
</file>